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Ethiopia</w:t>
      </w:r>
      <w:r>
        <w:t xml:space="preserve"> </w:t>
      </w:r>
      <w:r>
        <w:t xml:space="preserve">Addis</w:t>
      </w:r>
      <w:r>
        <w:t xml:space="preserve"> </w:t>
      </w:r>
      <w:r>
        <w:t xml:space="preserve">Ababa</w:t>
      </w:r>
    </w:p>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Systems Engineer position at [Company Name] in Ethiopia, Addis Ababa. As a dedicated and experienced Systems Engineer with a strong foundation in designing, implementing, and maintaining complex IT systems, I am eager to contribute my technical expertise to support your organization’s mission of driving innovation and technological advancement in this dynamic region. Ethiopia’s rapid growth as a hub for technology and infrastructure development has made Addis Ababa a focal point for transformative projects, and I am thrilled at the opportunity to play a role in shaping its digital future.</w:t>
      </w:r>
    </w:p>
    <w:p>
      <w:pPr>
        <w:pStyle w:val="BodyText"/>
      </w:pPr>
      <w:r>
        <w:t xml:space="preserve">Over the past [X years] of my career, I have honed my skills in systems architecture, network optimization, cloud computing, and cybersecurity. My experience spans both corporate and governmental sectors, where I have consistently delivered scalable solutions that align with organizational goals. For instance, while working as a Systems Engineer at [Previous Company], I led the design and deployment of a hybrid cloud infrastructure that reduced operational costs by 30% while enhancing system reliability for over 1,000 users. This project not only demonstrated my technical acumen but also underscored my ability to collaborate with cross-functional teams to achieve measurable outcomes.</w:t>
      </w:r>
    </w:p>
    <w:p>
      <w:pPr>
        <w:pStyle w:val="BodyText"/>
      </w:pPr>
      <w:r>
        <w:t xml:space="preserve">What excites me most about the Systems Engineer role in Ethiopia Addis Ababa is the opportunity to work within a rapidly evolving tech ecosystem. Addis Ababa has become a critical player in Africa’s digital transformation, with initiatives spanning smart cities, e-governance, and sustainable infrastructure. My background in integrating systems that support scalability and efficiency aligns seamlessly with these ambitions. I am particularly drawn to [Company Name]’s commitment to leveraging technology for societal impact, whether through improving public services or fostering innovation in local industries. I believe my expertise can directly contribute to these objectives.</w:t>
      </w:r>
    </w:p>
    <w:p>
      <w:pPr>
        <w:pStyle w:val="BodyText"/>
      </w:pPr>
      <w:r>
        <w:t xml:space="preserve">One of my core strengths is problem-solving. Systems Engineers must navigate complex challenges, from troubleshooting network outages to optimizing data workflows for high-performance environments. In a previous role, I resolved a critical server failure that threatened the continuity of operations for a major client. By swiftly diagnosing the issue and implementing a failover strategy, I restored service within hours and introduced redundant systems to prevent future disruptions. This experience reinforced my ability to remain calm under pressure while delivering solutions that prioritize both functionality and user satisfaction.</w:t>
      </w:r>
    </w:p>
    <w:p>
      <w:pPr>
        <w:pStyle w:val="BodyText"/>
      </w:pPr>
      <w:r>
        <w:t xml:space="preserve">Another key aspect of my work is staying ahead of technological trends. I have a strong understanding of emerging tools and frameworks, including DevOps practices, AI-driven analytics, and containerization technologies like Docker and Kubernetes. These skills allow me to design systems that are not only robust but also adaptable to future needs. For example, I recently integrated an AI-powered monitoring tool into a client’s infrastructure, which reduced manual intervention by 40% and improved system uptime. Such innovations reflect my commitment to continuous learning and applying cutting-edge solutions to real-world problems.</w:t>
      </w:r>
    </w:p>
    <w:p>
      <w:pPr>
        <w:pStyle w:val="BodyText"/>
      </w:pPr>
      <w:r>
        <w:t xml:space="preserve">Working in Ethiopia Addis Ababa presents unique opportunities to contribute to a region with immense potential. I am deeply aware of the challenges faced by local organizations, from limited resources to the need for sustainable infrastructure. As a Systems Engineer, I aim to bridge these gaps by creating solutions that are both cost-effective and future-proof. My time spent in [mention any relevant experience in Ethiopia or similar regions] has given me insights into the cultural and operational nuances of working in this area, enabling me to tailor my approach to meet local needs.</w:t>
      </w:r>
    </w:p>
    <w:p>
      <w:pPr>
        <w:pStyle w:val="BodyText"/>
      </w:pPr>
      <w:r>
        <w:t xml:space="preserve">I am also passionate about mentoring and knowledge-sharing. In my previous roles, I have conducted training sessions for junior engineers on system best practices, cybersecurity protocols, and automation techniques. I believe that fostering a culture of collaboration and continuous improvement is essential for the long-term success of any organization. This philosophy aligns with [Company Name]’s values, and I would be honored to contribute to your team’s growth while learning from your collective expertise.</w:t>
      </w:r>
    </w:p>
    <w:p>
      <w:pPr>
        <w:pStyle w:val="BodyText"/>
      </w:pPr>
      <w:r>
        <w:t xml:space="preserve">As a Systems Engineer, I am driven by the belief that technology should empower people and organizations to achieve their goals. Ethiopia Addis Ababa’s vision for a digitally inclusive society resonates with my professional aspirations. I am confident that my technical skills, problem-solving mindset, and dedication to innovation make me a strong candidate for this role. I would welcome the opportunity to discuss how my background can align with [Company Name]’s objectives and contribute to your continued success.</w:t>
      </w:r>
    </w:p>
    <w:p>
      <w:pPr>
        <w:pStyle w:val="BodyText"/>
      </w:pPr>
      <w:r>
        <w:t xml:space="preserve">Thank you for considering my application. I look forward to the possibility of contributing to your team and supporting the technological advancement of Ethiopia Addis Ababa.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Ethiopia Addis Ababa</dc:title>
  <dc:creator/>
  <cp:keywords/>
  <dcterms:created xsi:type="dcterms:W3CDTF">2025-12-08T23:43:36Z</dcterms:created>
  <dcterms:modified xsi:type="dcterms:W3CDTF">2025-12-08T23:43:36Z</dcterms:modified>
</cp:coreProperties>
</file>

<file path=docProps/custom.xml><?xml version="1.0" encoding="utf-8"?>
<Properties xmlns="http://schemas.openxmlformats.org/officeDocument/2006/custom-properties" xmlns:vt="http://schemas.openxmlformats.org/officeDocument/2006/docPropsVTypes"/>
</file>